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17AE7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017B03" wp14:editId="5F017B04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F017B0F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17B03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5F017B0F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5F017AE8" w14:textId="77081E43" w:rsidR="002B7F86" w:rsidRPr="000E292E" w:rsidRDefault="00EB2232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asino Dealer</w:t>
      </w:r>
    </w:p>
    <w:p w14:paraId="5F017AE9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017B05" wp14:editId="5F017B06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487BC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5F017AEA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F017AEB" w14:textId="77777777" w:rsidR="002B7F86" w:rsidRPr="00EB2232" w:rsidRDefault="002B7F86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5F017AEC" w14:textId="77777777" w:rsidR="002B7F86" w:rsidRPr="00EB2232" w:rsidRDefault="002B7F86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F017AED" w14:textId="77777777" w:rsidR="002B7F86" w:rsidRPr="00EB2232" w:rsidRDefault="002B7F86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31107F32" w14:textId="77777777" w:rsidR="00EB2232" w:rsidRDefault="002B7F86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D240F95" w14:textId="77777777" w:rsidR="00EB2232" w:rsidRDefault="00EB2232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 Casino Dealer at [XXXYYYY organization]. My …… years of working in the same position at [XXXXYYY organization] match well with the specifications required for this job.</w:t>
      </w:r>
    </w:p>
    <w:p w14:paraId="000C16BF" w14:textId="77777777" w:rsidR="00EB2232" w:rsidRDefault="00EB2232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, educational qualifications, and compassion in handling customers at the casino - I will surely deliver positive outcomes as per your organization's needs. </w:t>
      </w:r>
    </w:p>
    <w:p w14:paraId="1D8AAC1A" w14:textId="15D0A30E" w:rsidR="00EB2232" w:rsidRPr="00EB2232" w:rsidRDefault="00EB2232" w:rsidP="00EB2232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extensive experience in the role helped me understand various procedures and guidelines surrounding the field like - </w:t>
      </w:r>
    </w:p>
    <w:p w14:paraId="6BF91E23" w14:textId="4943C884" w:rsidR="00EB2232" w:rsidRPr="00EB2232" w:rsidRDefault="00EB2232" w:rsidP="00EB2232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Knowledge about blackjack, poker, and roulette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4F060380" w14:textId="16B1E396" w:rsidR="00EB2232" w:rsidRPr="00EB2232" w:rsidRDefault="00EB2232" w:rsidP="00EB2232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ood at managing money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4C116CC" w14:textId="32A772BE" w:rsidR="00EB2232" w:rsidRPr="00EB2232" w:rsidRDefault="00EB2232" w:rsidP="00EB2232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Convincing power and ability to influence other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6E946D05" w14:textId="4174A33F" w:rsidR="00EB2232" w:rsidRPr="00EB2232" w:rsidRDefault="00EB2232" w:rsidP="00EB2232">
      <w:pPr>
        <w:numPr>
          <w:ilvl w:val="0"/>
          <w:numId w:val="10"/>
        </w:numPr>
        <w:tabs>
          <w:tab w:val="clear" w:pos="720"/>
        </w:tabs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andling cash transactio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4F273BA5" w14:textId="77777777" w:rsidR="00EB2232" w:rsidRPr="00EB2232" w:rsidRDefault="00EB2232" w:rsidP="00EB2232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F281943" w14:textId="77777777" w:rsidR="00EB2232" w:rsidRPr="00EB2232" w:rsidRDefault="00EB2232" w:rsidP="00EB223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305DDD88" w14:textId="77777777" w:rsidR="00EB2232" w:rsidRPr="00EB2232" w:rsidRDefault="00EB2232" w:rsidP="00EB2232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EB2232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5F017AFE" w14:textId="7FF17A79" w:rsidR="00C104EA" w:rsidRDefault="00C104EA" w:rsidP="00C104EA">
      <w:pPr>
        <w:rPr>
          <w:lang w:val="en-US"/>
        </w:rPr>
      </w:pPr>
    </w:p>
    <w:p w14:paraId="6DF47CB3" w14:textId="5760CBE6" w:rsidR="00EB2232" w:rsidRDefault="00EB2232" w:rsidP="00C104EA">
      <w:pPr>
        <w:rPr>
          <w:lang w:val="en-US"/>
        </w:rPr>
      </w:pPr>
    </w:p>
    <w:p w14:paraId="377B0D8C" w14:textId="06C38948" w:rsidR="00EB2232" w:rsidRDefault="00EB2232" w:rsidP="00C104EA">
      <w:pPr>
        <w:rPr>
          <w:lang w:val="en-US"/>
        </w:rPr>
      </w:pPr>
    </w:p>
    <w:p w14:paraId="16764555" w14:textId="524E8DDE" w:rsidR="00EB2232" w:rsidRDefault="00EB2232" w:rsidP="00C104EA">
      <w:pPr>
        <w:rPr>
          <w:lang w:val="en-US"/>
        </w:rPr>
      </w:pPr>
    </w:p>
    <w:p w14:paraId="2AA55C22" w14:textId="24CC6011" w:rsidR="00EB2232" w:rsidRDefault="00EB2232" w:rsidP="00C104EA">
      <w:pPr>
        <w:rPr>
          <w:lang w:val="en-US"/>
        </w:rPr>
      </w:pPr>
    </w:p>
    <w:p w14:paraId="4F8E2C3D" w14:textId="1C44059E" w:rsidR="00EB2232" w:rsidRDefault="00EB2232" w:rsidP="00C104EA">
      <w:pPr>
        <w:rPr>
          <w:lang w:val="en-US"/>
        </w:rPr>
      </w:pPr>
    </w:p>
    <w:p w14:paraId="78982FA0" w14:textId="0167F3EE" w:rsidR="00EB2232" w:rsidRDefault="00EB2232" w:rsidP="00C104EA">
      <w:pPr>
        <w:rPr>
          <w:lang w:val="en-US"/>
        </w:rPr>
      </w:pPr>
    </w:p>
    <w:p w14:paraId="0C05AD08" w14:textId="50CBCEE5" w:rsidR="00EB2232" w:rsidRDefault="00EB2232" w:rsidP="00C104EA">
      <w:pPr>
        <w:rPr>
          <w:lang w:val="en-US"/>
        </w:rPr>
      </w:pPr>
    </w:p>
    <w:p w14:paraId="35CCF501" w14:textId="12E00660" w:rsidR="00EB2232" w:rsidRDefault="00EB2232" w:rsidP="00C104EA">
      <w:pPr>
        <w:rPr>
          <w:lang w:val="en-US"/>
        </w:rPr>
      </w:pPr>
    </w:p>
    <w:p w14:paraId="376150A4" w14:textId="2B5F6D29" w:rsidR="00EB2232" w:rsidRDefault="00EB2232" w:rsidP="00C104EA">
      <w:pPr>
        <w:rPr>
          <w:lang w:val="en-US"/>
        </w:rPr>
      </w:pPr>
    </w:p>
    <w:p w14:paraId="06EB7F9C" w14:textId="138B429D" w:rsidR="00EB2232" w:rsidRDefault="00EB2232" w:rsidP="00C104EA">
      <w:pPr>
        <w:rPr>
          <w:lang w:val="en-US"/>
        </w:rPr>
      </w:pPr>
    </w:p>
    <w:p w14:paraId="60874AB0" w14:textId="414930FB" w:rsidR="00EB2232" w:rsidRDefault="00EB2232" w:rsidP="00C104EA">
      <w:pPr>
        <w:rPr>
          <w:lang w:val="en-US"/>
        </w:rPr>
      </w:pPr>
    </w:p>
    <w:p w14:paraId="2FE8EE5E" w14:textId="77777777" w:rsidR="00EB2232" w:rsidRPr="00C104EA" w:rsidRDefault="00EB2232" w:rsidP="00C104EA">
      <w:pPr>
        <w:rPr>
          <w:lang w:val="en-US"/>
        </w:rPr>
      </w:pPr>
    </w:p>
    <w:p w14:paraId="5F017AFF" w14:textId="77777777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017B07" wp14:editId="5F017B08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A10A4F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5F017B00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5F017B01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5F017B02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5F017B09" wp14:editId="5F017B0A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17B0D" w14:textId="77777777" w:rsidR="0064259B" w:rsidRDefault="0064259B" w:rsidP="001E7709">
      <w:r>
        <w:separator/>
      </w:r>
    </w:p>
  </w:endnote>
  <w:endnote w:type="continuationSeparator" w:id="0">
    <w:p w14:paraId="5F017B0E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17B0B" w14:textId="77777777" w:rsidR="0064259B" w:rsidRDefault="0064259B" w:rsidP="001E7709">
      <w:r>
        <w:separator/>
      </w:r>
    </w:p>
  </w:footnote>
  <w:footnote w:type="continuationSeparator" w:id="0">
    <w:p w14:paraId="5F017B0C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9857EB1"/>
    <w:multiLevelType w:val="multilevel"/>
    <w:tmpl w:val="36EA2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B2232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5F017AE7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25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ino Dealer Cover Letter Sample</dc:title>
  <dc:subject>Create your Cover Letter using Free Casino Dealer Cover Letter Sample Template</dc:subject>
  <dc:creator>Qwikresume.com</dc:creator>
  <dcterms:created xsi:type="dcterms:W3CDTF">2021-10-23T14:16:00Z</dcterms:created>
  <dcterms:modified xsi:type="dcterms:W3CDTF">2021-10-23T14:16:00Z</dcterms:modified>
  <cp:category>Others</cp:category>
</cp:coreProperties>
</file>